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DA6B7" w14:textId="77777777" w:rsidR="00CF0077" w:rsidRDefault="00CF0077" w:rsidP="00CF0077">
      <w:r>
        <w:t>/**</w:t>
      </w:r>
    </w:p>
    <w:p w14:paraId="0311B4FE" w14:textId="77777777" w:rsidR="00CF0077" w:rsidRDefault="00CF0077" w:rsidP="00CF0077">
      <w:r>
        <w:t xml:space="preserve"> * @license</w:t>
      </w:r>
    </w:p>
    <w:p w14:paraId="59592713" w14:textId="77777777" w:rsidR="00CF0077" w:rsidRDefault="00CF0077" w:rsidP="00CF0077">
      <w:r>
        <w:t xml:space="preserve"> * Copyright 2019 Google LLC</w:t>
      </w:r>
    </w:p>
    <w:p w14:paraId="4C3CE396" w14:textId="77777777" w:rsidR="00CF0077" w:rsidRDefault="00CF0077" w:rsidP="00CF0077">
      <w:r>
        <w:t xml:space="preserve"> *</w:t>
      </w:r>
    </w:p>
    <w:p w14:paraId="56F3E09C" w14:textId="77777777" w:rsidR="00CF0077" w:rsidRDefault="00CF0077" w:rsidP="00CF0077">
      <w:r>
        <w:t xml:space="preserve"> * Licensed under the Apache License, Version 2.0 (the "License");</w:t>
      </w:r>
    </w:p>
    <w:p w14:paraId="64FCA8D2" w14:textId="77777777" w:rsidR="00CF0077" w:rsidRDefault="00CF0077" w:rsidP="00CF0077">
      <w:r>
        <w:t xml:space="preserve"> * you may not use this file except in compliance with the License.</w:t>
      </w:r>
    </w:p>
    <w:p w14:paraId="4BE56C8F" w14:textId="77777777" w:rsidR="00CF0077" w:rsidRDefault="00CF0077" w:rsidP="00CF0077">
      <w:r>
        <w:t xml:space="preserve"> * You may obtain a copy of the License at</w:t>
      </w:r>
    </w:p>
    <w:p w14:paraId="3B8295D9" w14:textId="77777777" w:rsidR="00CF0077" w:rsidRDefault="00CF0077" w:rsidP="00CF0077">
      <w:r>
        <w:t xml:space="preserve"> *</w:t>
      </w:r>
    </w:p>
    <w:p w14:paraId="1BBB6EE4" w14:textId="77777777" w:rsidR="00CF0077" w:rsidRDefault="00CF0077" w:rsidP="00CF0077">
      <w:r>
        <w:t xml:space="preserve"> *     http://www.apache.org/licenses/LICENSE-2.0</w:t>
      </w:r>
    </w:p>
    <w:p w14:paraId="0099D821" w14:textId="77777777" w:rsidR="00CF0077" w:rsidRDefault="00CF0077" w:rsidP="00CF0077">
      <w:r>
        <w:t xml:space="preserve"> *</w:t>
      </w:r>
    </w:p>
    <w:p w14:paraId="29051F6A" w14:textId="77777777" w:rsidR="00CF0077" w:rsidRDefault="00CF0077" w:rsidP="00CF0077">
      <w:r>
        <w:t xml:space="preserve"> * Unless required by applicable law or agreed to in writing, software</w:t>
      </w:r>
    </w:p>
    <w:p w14:paraId="4492EC8B" w14:textId="77777777" w:rsidR="00CF0077" w:rsidRDefault="00CF0077" w:rsidP="00CF0077">
      <w:r>
        <w:t xml:space="preserve"> * distributed under the License is distributed on an "AS IS" BASIS,</w:t>
      </w:r>
    </w:p>
    <w:p w14:paraId="538956F7" w14:textId="77777777" w:rsidR="00CF0077" w:rsidRDefault="00CF0077" w:rsidP="00CF0077">
      <w:r>
        <w:t xml:space="preserve"> * WITHOUT WARRANTIES OR CONDITIONS OF ANY KIND, either express or implied.</w:t>
      </w:r>
    </w:p>
    <w:p w14:paraId="56DA2862" w14:textId="77777777" w:rsidR="00CF0077" w:rsidRDefault="00CF0077" w:rsidP="00CF0077">
      <w:r>
        <w:t xml:space="preserve"> * See the License for the specific language governing permissions and</w:t>
      </w:r>
    </w:p>
    <w:p w14:paraId="0A4C0B9A" w14:textId="77777777" w:rsidR="00CF0077" w:rsidRDefault="00CF0077" w:rsidP="00CF0077">
      <w:r>
        <w:t xml:space="preserve"> * limitations under the License.</w:t>
      </w:r>
    </w:p>
    <w:p w14:paraId="2265B7D0" w14:textId="77777777" w:rsidR="00CF0077" w:rsidRDefault="00CF0077" w:rsidP="00CF0077">
      <w:r>
        <w:t xml:space="preserve"> */</w:t>
      </w:r>
    </w:p>
    <w:p w14:paraId="33496820" w14:textId="77777777" w:rsidR="00CF0077" w:rsidRDefault="00CF0077" w:rsidP="00CF0077"/>
    <w:p w14:paraId="222C6AFE" w14:textId="77777777" w:rsidR="00CF0077" w:rsidRDefault="00CF0077" w:rsidP="00CF0077">
      <w:r>
        <w:t>// Fetch a MODIS NDVI collection and select NDVI.</w:t>
      </w:r>
    </w:p>
    <w:p w14:paraId="1D11642C" w14:textId="77777777" w:rsidR="00CF0077" w:rsidRDefault="00CF0077" w:rsidP="00CF0077">
      <w:r>
        <w:t xml:space="preserve">var col = </w:t>
      </w:r>
      <w:proofErr w:type="spellStart"/>
      <w:r>
        <w:t>ee.ImageCollection</w:t>
      </w:r>
      <w:proofErr w:type="spellEnd"/>
      <w:r>
        <w:t>('MODIS/006/MOD13A2').select('NDVI');</w:t>
      </w:r>
    </w:p>
    <w:p w14:paraId="3F3CB3EA" w14:textId="77777777" w:rsidR="00CF0077" w:rsidRDefault="00CF0077" w:rsidP="00CF0077"/>
    <w:p w14:paraId="16CF003C" w14:textId="77777777" w:rsidR="00CF0077" w:rsidRDefault="00CF0077" w:rsidP="00CF0077">
      <w:r>
        <w:t>// Define a mask to clip the NDVI data by.</w:t>
      </w:r>
    </w:p>
    <w:p w14:paraId="1E48CAAD" w14:textId="77777777" w:rsidR="00CF0077" w:rsidRDefault="00CF0077" w:rsidP="00CF0077">
      <w:r>
        <w:t xml:space="preserve">var mask = </w:t>
      </w:r>
      <w:proofErr w:type="spellStart"/>
      <w:r>
        <w:t>ee.FeatureCollection</w:t>
      </w:r>
      <w:proofErr w:type="spellEnd"/>
      <w:r>
        <w:t>('USDOS/LSIB_SIMPLE/2017')</w:t>
      </w:r>
    </w:p>
    <w:p w14:paraId="69941042" w14:textId="77777777" w:rsidR="00CF0077" w:rsidRDefault="00CF0077" w:rsidP="00CF0077">
      <w:r>
        <w:t xml:space="preserve">  .filter(</w:t>
      </w:r>
      <w:proofErr w:type="spellStart"/>
      <w:r>
        <w:t>ee.Filter.eq</w:t>
      </w:r>
      <w:proofErr w:type="spellEnd"/>
      <w:r>
        <w:t>('</w:t>
      </w:r>
      <w:proofErr w:type="spellStart"/>
      <w:r>
        <w:t>wld_rgn</w:t>
      </w:r>
      <w:proofErr w:type="spellEnd"/>
      <w:r>
        <w:t>', 'Africa'));</w:t>
      </w:r>
    </w:p>
    <w:p w14:paraId="7040A3C4" w14:textId="77777777" w:rsidR="00CF0077" w:rsidRDefault="00CF0077" w:rsidP="00CF0077"/>
    <w:p w14:paraId="7AD796B4" w14:textId="77777777" w:rsidR="00CF0077" w:rsidRDefault="00CF0077" w:rsidP="00CF0077">
      <w:r>
        <w:t>// Define the regional bounds of animation frames.</w:t>
      </w:r>
    </w:p>
    <w:p w14:paraId="3BBD6503" w14:textId="77777777" w:rsidR="00CF0077" w:rsidRPr="00CF0077" w:rsidRDefault="00CF0077" w:rsidP="00CF0077">
      <w:pPr>
        <w:rPr>
          <w:lang w:val="it-IT"/>
        </w:rPr>
      </w:pPr>
      <w:r w:rsidRPr="00CF0077">
        <w:rPr>
          <w:lang w:val="it-IT"/>
        </w:rPr>
        <w:t>var region = ee.Geometry.Polygon(</w:t>
      </w:r>
    </w:p>
    <w:p w14:paraId="6BD8F409" w14:textId="77777777" w:rsidR="00CF0077" w:rsidRDefault="00CF0077" w:rsidP="00CF0077">
      <w:r w:rsidRPr="00CF0077">
        <w:rPr>
          <w:lang w:val="it-IT"/>
        </w:rPr>
        <w:t xml:space="preserve">  </w:t>
      </w:r>
      <w:r>
        <w:t>[[[-18.698368046353494, 38.1446395611524],</w:t>
      </w:r>
    </w:p>
    <w:p w14:paraId="7D16F633" w14:textId="77777777" w:rsidR="00CF0077" w:rsidRDefault="00CF0077" w:rsidP="00CF0077">
      <w:r>
        <w:t xml:space="preserve">    [-18.698368046353494, -36.16300755581617],</w:t>
      </w:r>
    </w:p>
    <w:p w14:paraId="74F00952" w14:textId="77777777" w:rsidR="00CF0077" w:rsidRDefault="00CF0077" w:rsidP="00CF0077">
      <w:r>
        <w:t xml:space="preserve">    [52.229366328646506, -36.16300755581617],</w:t>
      </w:r>
    </w:p>
    <w:p w14:paraId="37A2864D" w14:textId="77777777" w:rsidR="00CF0077" w:rsidRDefault="00CF0077" w:rsidP="00CF0077">
      <w:r>
        <w:t xml:space="preserve">    [52.229366328646506, 38.1446395611524]]],</w:t>
      </w:r>
    </w:p>
    <w:p w14:paraId="71070705" w14:textId="77777777" w:rsidR="00CF0077" w:rsidRDefault="00CF0077" w:rsidP="00CF0077">
      <w:r>
        <w:t xml:space="preserve">  null, false</w:t>
      </w:r>
    </w:p>
    <w:p w14:paraId="35A53CDC" w14:textId="77777777" w:rsidR="00CF0077" w:rsidRDefault="00CF0077" w:rsidP="00CF0077">
      <w:r>
        <w:lastRenderedPageBreak/>
        <w:t>);</w:t>
      </w:r>
    </w:p>
    <w:p w14:paraId="1F1C8915" w14:textId="77777777" w:rsidR="00CF0077" w:rsidRDefault="00CF0077" w:rsidP="00CF0077"/>
    <w:p w14:paraId="24C3B735" w14:textId="77777777" w:rsidR="00CF0077" w:rsidRDefault="00CF0077" w:rsidP="00CF0077">
      <w:r>
        <w:t>// Add day-of-year (DOY) property to each image.</w:t>
      </w:r>
    </w:p>
    <w:p w14:paraId="03583829" w14:textId="77777777" w:rsidR="00CF0077" w:rsidRDefault="00CF0077" w:rsidP="00CF0077">
      <w:r>
        <w:t xml:space="preserve">col = </w:t>
      </w:r>
      <w:proofErr w:type="spellStart"/>
      <w:r>
        <w:t>col.map</w:t>
      </w:r>
      <w:proofErr w:type="spellEnd"/>
      <w:r>
        <w:t>(function(</w:t>
      </w:r>
      <w:proofErr w:type="spellStart"/>
      <w:r>
        <w:t>img</w:t>
      </w:r>
      <w:proofErr w:type="spellEnd"/>
      <w:r>
        <w:t>) {</w:t>
      </w:r>
    </w:p>
    <w:p w14:paraId="6A6F3071" w14:textId="77777777" w:rsidR="00CF0077" w:rsidRDefault="00CF0077" w:rsidP="00CF0077">
      <w:r>
        <w:t xml:space="preserve">  var </w:t>
      </w:r>
      <w:proofErr w:type="spellStart"/>
      <w:r>
        <w:t>doy</w:t>
      </w:r>
      <w:proofErr w:type="spellEnd"/>
      <w:r>
        <w:t xml:space="preserve"> = </w:t>
      </w:r>
      <w:proofErr w:type="spellStart"/>
      <w:r>
        <w:t>ee.Date</w:t>
      </w:r>
      <w:proofErr w:type="spellEnd"/>
      <w:r>
        <w:t>(</w:t>
      </w:r>
      <w:proofErr w:type="spellStart"/>
      <w:r>
        <w:t>img.get</w:t>
      </w:r>
      <w:proofErr w:type="spellEnd"/>
      <w:r>
        <w:t>('</w:t>
      </w:r>
      <w:proofErr w:type="spellStart"/>
      <w:r>
        <w:t>system:time_start</w:t>
      </w:r>
      <w:proofErr w:type="spellEnd"/>
      <w:r>
        <w:t>')).</w:t>
      </w:r>
      <w:proofErr w:type="spellStart"/>
      <w:r>
        <w:t>getRelative</w:t>
      </w:r>
      <w:proofErr w:type="spellEnd"/>
      <w:r>
        <w:t>('day', 'year');</w:t>
      </w:r>
    </w:p>
    <w:p w14:paraId="46A25E0E" w14:textId="77777777" w:rsidR="00CF0077" w:rsidRDefault="00CF0077" w:rsidP="00CF0077">
      <w:r>
        <w:t xml:space="preserve">  return </w:t>
      </w:r>
      <w:proofErr w:type="spellStart"/>
      <w:r>
        <w:t>img.set</w:t>
      </w:r>
      <w:proofErr w:type="spellEnd"/>
      <w:r>
        <w:t>('</w:t>
      </w:r>
      <w:proofErr w:type="spellStart"/>
      <w:r>
        <w:t>doy</w:t>
      </w:r>
      <w:proofErr w:type="spellEnd"/>
      <w:r>
        <w:t xml:space="preserve">', </w:t>
      </w:r>
      <w:proofErr w:type="spellStart"/>
      <w:r>
        <w:t>doy</w:t>
      </w:r>
      <w:proofErr w:type="spellEnd"/>
      <w:r>
        <w:t>);</w:t>
      </w:r>
    </w:p>
    <w:p w14:paraId="5DFF145A" w14:textId="77777777" w:rsidR="00CF0077" w:rsidRDefault="00CF0077" w:rsidP="00CF0077">
      <w:r>
        <w:t>});</w:t>
      </w:r>
    </w:p>
    <w:p w14:paraId="1DBCB5A9" w14:textId="77777777" w:rsidR="00CF0077" w:rsidRDefault="00CF0077" w:rsidP="00CF0077"/>
    <w:p w14:paraId="6B91DCA0" w14:textId="77777777" w:rsidR="00CF0077" w:rsidRDefault="00CF0077" w:rsidP="00CF0077">
      <w:r>
        <w:t>// Get a collection of distinct images by '</w:t>
      </w:r>
      <w:proofErr w:type="spellStart"/>
      <w:r>
        <w:t>doy</w:t>
      </w:r>
      <w:proofErr w:type="spellEnd"/>
      <w:r>
        <w:t>'.</w:t>
      </w:r>
    </w:p>
    <w:p w14:paraId="55C9C3DC" w14:textId="77777777" w:rsidR="00CF0077" w:rsidRDefault="00CF0077" w:rsidP="00CF0077">
      <w:r>
        <w:t xml:space="preserve">var </w:t>
      </w:r>
      <w:proofErr w:type="spellStart"/>
      <w:r>
        <w:t>distinctDOY</w:t>
      </w:r>
      <w:proofErr w:type="spellEnd"/>
      <w:r>
        <w:t xml:space="preserve"> = </w:t>
      </w:r>
      <w:proofErr w:type="spellStart"/>
      <w:r>
        <w:t>col.filterDate</w:t>
      </w:r>
      <w:proofErr w:type="spellEnd"/>
      <w:r>
        <w:t>('2013-01-01', '2014-01-01');</w:t>
      </w:r>
    </w:p>
    <w:p w14:paraId="386BB1C1" w14:textId="77777777" w:rsidR="00CF0077" w:rsidRDefault="00CF0077" w:rsidP="00CF0077"/>
    <w:p w14:paraId="168F02FF" w14:textId="77777777" w:rsidR="00CF0077" w:rsidRDefault="00CF0077" w:rsidP="00CF0077">
      <w:r>
        <w:t>// Define a filter that identifies which images from the complete</w:t>
      </w:r>
    </w:p>
    <w:p w14:paraId="0772A7DD" w14:textId="77777777" w:rsidR="00CF0077" w:rsidRDefault="00CF0077" w:rsidP="00CF0077">
      <w:r>
        <w:t>// collection match the DOY from the distinct DOY collection.</w:t>
      </w:r>
    </w:p>
    <w:p w14:paraId="549E77BD" w14:textId="77777777" w:rsidR="00CF0077" w:rsidRDefault="00CF0077" w:rsidP="00CF0077">
      <w:r>
        <w:t xml:space="preserve">var filter = </w:t>
      </w:r>
      <w:proofErr w:type="spellStart"/>
      <w:r>
        <w:t>ee.Filter.equals</w:t>
      </w:r>
      <w:proofErr w:type="spellEnd"/>
      <w:r>
        <w:t>({</w:t>
      </w:r>
      <w:proofErr w:type="spellStart"/>
      <w:r>
        <w:t>leftField</w:t>
      </w:r>
      <w:proofErr w:type="spellEnd"/>
      <w:r>
        <w:t>: '</w:t>
      </w:r>
      <w:proofErr w:type="spellStart"/>
      <w:r>
        <w:t>doy</w:t>
      </w:r>
      <w:proofErr w:type="spellEnd"/>
      <w:r>
        <w:t xml:space="preserve">', </w:t>
      </w:r>
      <w:proofErr w:type="spellStart"/>
      <w:r>
        <w:t>rightField</w:t>
      </w:r>
      <w:proofErr w:type="spellEnd"/>
      <w:r>
        <w:t>: '</w:t>
      </w:r>
      <w:proofErr w:type="spellStart"/>
      <w:r>
        <w:t>doy</w:t>
      </w:r>
      <w:proofErr w:type="spellEnd"/>
      <w:r>
        <w:t>'});</w:t>
      </w:r>
    </w:p>
    <w:p w14:paraId="5E647F2D" w14:textId="77777777" w:rsidR="00CF0077" w:rsidRDefault="00CF0077" w:rsidP="00CF0077"/>
    <w:p w14:paraId="506FC24E" w14:textId="77777777" w:rsidR="00CF0077" w:rsidRDefault="00CF0077" w:rsidP="00CF0077">
      <w:r>
        <w:t>// Define a join.</w:t>
      </w:r>
    </w:p>
    <w:p w14:paraId="6A7E05D2" w14:textId="77777777" w:rsidR="00CF0077" w:rsidRDefault="00CF0077" w:rsidP="00CF0077">
      <w:r>
        <w:t xml:space="preserve">var join = </w:t>
      </w:r>
      <w:proofErr w:type="spellStart"/>
      <w:r>
        <w:t>ee.Join.saveAll</w:t>
      </w:r>
      <w:proofErr w:type="spellEnd"/>
      <w:r>
        <w:t>('</w:t>
      </w:r>
      <w:proofErr w:type="spellStart"/>
      <w:r>
        <w:t>doy_matches</w:t>
      </w:r>
      <w:proofErr w:type="spellEnd"/>
      <w:r>
        <w:t>');</w:t>
      </w:r>
    </w:p>
    <w:p w14:paraId="7FB2412C" w14:textId="77777777" w:rsidR="00CF0077" w:rsidRDefault="00CF0077" w:rsidP="00CF0077"/>
    <w:p w14:paraId="747B26CC" w14:textId="77777777" w:rsidR="00CF0077" w:rsidRDefault="00CF0077" w:rsidP="00CF0077">
      <w:r>
        <w:t xml:space="preserve">// Apply the join and convert the resulting </w:t>
      </w:r>
      <w:proofErr w:type="spellStart"/>
      <w:r>
        <w:t>FeatureCollection</w:t>
      </w:r>
      <w:proofErr w:type="spellEnd"/>
      <w:r>
        <w:t xml:space="preserve"> to an</w:t>
      </w:r>
    </w:p>
    <w:p w14:paraId="338C5D04" w14:textId="77777777" w:rsidR="00CF0077" w:rsidRDefault="00CF0077" w:rsidP="00CF0077">
      <w:r>
        <w:t xml:space="preserve">// </w:t>
      </w:r>
      <w:proofErr w:type="spellStart"/>
      <w:r>
        <w:t>ImageCollection</w:t>
      </w:r>
      <w:proofErr w:type="spellEnd"/>
      <w:r>
        <w:t>.</w:t>
      </w:r>
    </w:p>
    <w:p w14:paraId="2AD93480" w14:textId="77777777" w:rsidR="00CF0077" w:rsidRDefault="00CF0077" w:rsidP="00CF0077">
      <w:r>
        <w:t xml:space="preserve">var </w:t>
      </w:r>
      <w:proofErr w:type="spellStart"/>
      <w:r>
        <w:t>joinCol</w:t>
      </w:r>
      <w:proofErr w:type="spellEnd"/>
      <w:r>
        <w:t xml:space="preserve"> = </w:t>
      </w:r>
      <w:proofErr w:type="spellStart"/>
      <w:r>
        <w:t>ee.ImageCollection</w:t>
      </w:r>
      <w:proofErr w:type="spellEnd"/>
      <w:r>
        <w:t>(</w:t>
      </w:r>
      <w:proofErr w:type="spellStart"/>
      <w:r>
        <w:t>join.apply</w:t>
      </w:r>
      <w:proofErr w:type="spellEnd"/>
      <w:r>
        <w:t>(</w:t>
      </w:r>
      <w:proofErr w:type="spellStart"/>
      <w:r>
        <w:t>distinctDOY</w:t>
      </w:r>
      <w:proofErr w:type="spellEnd"/>
      <w:r>
        <w:t>, col, filter));</w:t>
      </w:r>
    </w:p>
    <w:p w14:paraId="69BFE85E" w14:textId="77777777" w:rsidR="00CF0077" w:rsidRDefault="00CF0077" w:rsidP="00CF0077"/>
    <w:p w14:paraId="02423E23" w14:textId="77777777" w:rsidR="00CF0077" w:rsidRDefault="00CF0077" w:rsidP="00CF0077">
      <w:r>
        <w:t>// Apply median reduction among matching DOY collections.</w:t>
      </w:r>
    </w:p>
    <w:p w14:paraId="42566BFA" w14:textId="77777777" w:rsidR="00CF0077" w:rsidRDefault="00CF0077" w:rsidP="00CF0077">
      <w:r>
        <w:t xml:space="preserve">var comp = </w:t>
      </w:r>
      <w:proofErr w:type="spellStart"/>
      <w:r>
        <w:t>joinCol.map</w:t>
      </w:r>
      <w:proofErr w:type="spellEnd"/>
      <w:r>
        <w:t>(function(</w:t>
      </w:r>
      <w:proofErr w:type="spellStart"/>
      <w:r>
        <w:t>img</w:t>
      </w:r>
      <w:proofErr w:type="spellEnd"/>
      <w:r>
        <w:t>) {</w:t>
      </w:r>
    </w:p>
    <w:p w14:paraId="0879368F" w14:textId="77777777" w:rsidR="00CF0077" w:rsidRDefault="00CF0077" w:rsidP="00CF0077">
      <w:r>
        <w:t xml:space="preserve">  var </w:t>
      </w:r>
      <w:proofErr w:type="spellStart"/>
      <w:r>
        <w:t>doyCol</w:t>
      </w:r>
      <w:proofErr w:type="spellEnd"/>
      <w:r>
        <w:t xml:space="preserve"> = </w:t>
      </w:r>
      <w:proofErr w:type="spellStart"/>
      <w:r>
        <w:t>ee.ImageCollection.fromImages</w:t>
      </w:r>
      <w:proofErr w:type="spellEnd"/>
      <w:r>
        <w:t>(</w:t>
      </w:r>
    </w:p>
    <w:p w14:paraId="2D2EC32C" w14:textId="77777777" w:rsidR="00CF0077" w:rsidRDefault="00CF0077" w:rsidP="00CF0077">
      <w:r>
        <w:t xml:space="preserve">    </w:t>
      </w:r>
      <w:proofErr w:type="spellStart"/>
      <w:r>
        <w:t>img.get</w:t>
      </w:r>
      <w:proofErr w:type="spellEnd"/>
      <w:r>
        <w:t>('</w:t>
      </w:r>
      <w:proofErr w:type="spellStart"/>
      <w:r>
        <w:t>doy_matches</w:t>
      </w:r>
      <w:proofErr w:type="spellEnd"/>
      <w:r>
        <w:t>')</w:t>
      </w:r>
    </w:p>
    <w:p w14:paraId="760243CD" w14:textId="77777777" w:rsidR="00CF0077" w:rsidRDefault="00CF0077" w:rsidP="00CF0077">
      <w:r>
        <w:t xml:space="preserve">  );</w:t>
      </w:r>
    </w:p>
    <w:p w14:paraId="4FF000FD" w14:textId="77777777" w:rsidR="00CF0077" w:rsidRDefault="00CF0077" w:rsidP="00CF0077">
      <w:r>
        <w:t xml:space="preserve">  return </w:t>
      </w:r>
      <w:proofErr w:type="spellStart"/>
      <w:r>
        <w:t>doyCol.reduce</w:t>
      </w:r>
      <w:proofErr w:type="spellEnd"/>
      <w:r>
        <w:t>(</w:t>
      </w:r>
      <w:proofErr w:type="spellStart"/>
      <w:r>
        <w:t>ee.Reducer.median</w:t>
      </w:r>
      <w:proofErr w:type="spellEnd"/>
      <w:r>
        <w:t>());</w:t>
      </w:r>
    </w:p>
    <w:p w14:paraId="4562CAF1" w14:textId="77777777" w:rsidR="00CF0077" w:rsidRDefault="00CF0077" w:rsidP="00CF0077">
      <w:r>
        <w:t>});</w:t>
      </w:r>
    </w:p>
    <w:p w14:paraId="7A106201" w14:textId="77777777" w:rsidR="00CF0077" w:rsidRDefault="00CF0077" w:rsidP="00CF0077"/>
    <w:p w14:paraId="618CB420" w14:textId="77777777" w:rsidR="00CF0077" w:rsidRDefault="00CF0077" w:rsidP="00CF0077">
      <w:r>
        <w:t>// Define RGB visualization parameters.</w:t>
      </w:r>
    </w:p>
    <w:p w14:paraId="6DE721E3" w14:textId="77777777" w:rsidR="00CF0077" w:rsidRDefault="00CF0077" w:rsidP="00CF0077">
      <w:r>
        <w:lastRenderedPageBreak/>
        <w:t xml:space="preserve">var </w:t>
      </w:r>
      <w:proofErr w:type="spellStart"/>
      <w:r>
        <w:t>visParams</w:t>
      </w:r>
      <w:proofErr w:type="spellEnd"/>
      <w:r>
        <w:t xml:space="preserve"> = {</w:t>
      </w:r>
    </w:p>
    <w:p w14:paraId="570C01BE" w14:textId="77777777" w:rsidR="00CF0077" w:rsidRDefault="00CF0077" w:rsidP="00CF0077">
      <w:r>
        <w:t xml:space="preserve">  min: 0.0,</w:t>
      </w:r>
    </w:p>
    <w:p w14:paraId="02ABAEAB" w14:textId="77777777" w:rsidR="00CF0077" w:rsidRDefault="00CF0077" w:rsidP="00CF0077">
      <w:r>
        <w:t xml:space="preserve">  max: 9000.0,</w:t>
      </w:r>
    </w:p>
    <w:p w14:paraId="0F588508" w14:textId="77777777" w:rsidR="00CF0077" w:rsidRDefault="00CF0077" w:rsidP="00CF0077">
      <w:r>
        <w:t xml:space="preserve">  palette: [</w:t>
      </w:r>
    </w:p>
    <w:p w14:paraId="51F42C25" w14:textId="77777777" w:rsidR="00CF0077" w:rsidRDefault="00CF0077" w:rsidP="00CF0077">
      <w:r>
        <w:t xml:space="preserve">    'FFFFFF', 'CE7E45', 'DF923D', 'F1B555', 'FCD163', '99B718', '74A901',</w:t>
      </w:r>
    </w:p>
    <w:p w14:paraId="1F4E66AD" w14:textId="77777777" w:rsidR="00CF0077" w:rsidRPr="00CF0077" w:rsidRDefault="00CF0077" w:rsidP="00CF0077">
      <w:pPr>
        <w:rPr>
          <w:lang w:val="it-IT"/>
        </w:rPr>
      </w:pPr>
      <w:r>
        <w:t xml:space="preserve">    </w:t>
      </w:r>
      <w:r w:rsidRPr="00CF0077">
        <w:rPr>
          <w:lang w:val="it-IT"/>
        </w:rPr>
        <w:t>'66A000', '529400', '3E8601', '207401', '056201', '004C00', '023B01',</w:t>
      </w:r>
    </w:p>
    <w:p w14:paraId="1DC5CF85" w14:textId="77777777" w:rsidR="00CF0077" w:rsidRDefault="00CF0077" w:rsidP="00CF0077">
      <w:r w:rsidRPr="00CF0077">
        <w:rPr>
          <w:lang w:val="it-IT"/>
        </w:rPr>
        <w:t xml:space="preserve">    </w:t>
      </w:r>
      <w:r>
        <w:t>'012E01', '011D01', '011301'</w:t>
      </w:r>
    </w:p>
    <w:p w14:paraId="48B6DE88" w14:textId="77777777" w:rsidR="00CF0077" w:rsidRDefault="00CF0077" w:rsidP="00CF0077">
      <w:r>
        <w:t xml:space="preserve">  ],</w:t>
      </w:r>
    </w:p>
    <w:p w14:paraId="2A83F09B" w14:textId="77777777" w:rsidR="00CF0077" w:rsidRDefault="00CF0077" w:rsidP="00CF0077">
      <w:r>
        <w:t>};</w:t>
      </w:r>
    </w:p>
    <w:p w14:paraId="22B2450D" w14:textId="77777777" w:rsidR="00CF0077" w:rsidRDefault="00CF0077" w:rsidP="00CF0077"/>
    <w:p w14:paraId="2C0FB5ED" w14:textId="77777777" w:rsidR="00CF0077" w:rsidRDefault="00CF0077" w:rsidP="00CF0077">
      <w:r>
        <w:t>// Create RGB visualization images for use as animation frames.</w:t>
      </w:r>
    </w:p>
    <w:p w14:paraId="71C31365" w14:textId="77777777" w:rsidR="00CF0077" w:rsidRDefault="00CF0077" w:rsidP="00CF0077">
      <w:r>
        <w:t xml:space="preserve">var </w:t>
      </w:r>
      <w:proofErr w:type="spellStart"/>
      <w:r>
        <w:t>rgbVis</w:t>
      </w:r>
      <w:proofErr w:type="spellEnd"/>
      <w:r>
        <w:t xml:space="preserve"> = </w:t>
      </w:r>
      <w:proofErr w:type="spellStart"/>
      <w:r>
        <w:t>comp.map</w:t>
      </w:r>
      <w:proofErr w:type="spellEnd"/>
      <w:r>
        <w:t>(function(</w:t>
      </w:r>
      <w:proofErr w:type="spellStart"/>
      <w:r>
        <w:t>img</w:t>
      </w:r>
      <w:proofErr w:type="spellEnd"/>
      <w:r>
        <w:t>) {</w:t>
      </w:r>
    </w:p>
    <w:p w14:paraId="63CC02C6" w14:textId="77777777" w:rsidR="00CF0077" w:rsidRDefault="00CF0077" w:rsidP="00CF0077">
      <w:r>
        <w:t xml:space="preserve">  return </w:t>
      </w:r>
      <w:proofErr w:type="spellStart"/>
      <w:r>
        <w:t>img.visualize</w:t>
      </w:r>
      <w:proofErr w:type="spellEnd"/>
      <w:r>
        <w:t>(</w:t>
      </w:r>
      <w:proofErr w:type="spellStart"/>
      <w:r>
        <w:t>visParams</w:t>
      </w:r>
      <w:proofErr w:type="spellEnd"/>
      <w:r>
        <w:t>).clip(mask);</w:t>
      </w:r>
    </w:p>
    <w:p w14:paraId="24935427" w14:textId="77777777" w:rsidR="00CF0077" w:rsidRDefault="00CF0077" w:rsidP="00CF0077">
      <w:r>
        <w:t>});</w:t>
      </w:r>
    </w:p>
    <w:p w14:paraId="43101710" w14:textId="77777777" w:rsidR="00CF0077" w:rsidRDefault="00CF0077" w:rsidP="00CF0077"/>
    <w:p w14:paraId="5B5191CF" w14:textId="77777777" w:rsidR="00CF0077" w:rsidRDefault="00CF0077" w:rsidP="00CF0077">
      <w:r>
        <w:t>// Define GIF visualization arguments.</w:t>
      </w:r>
    </w:p>
    <w:p w14:paraId="63539999" w14:textId="77777777" w:rsidR="00CF0077" w:rsidRDefault="00CF0077" w:rsidP="00CF0077">
      <w:r>
        <w:t xml:space="preserve">var </w:t>
      </w:r>
      <w:proofErr w:type="spellStart"/>
      <w:r>
        <w:t>gifParams</w:t>
      </w:r>
      <w:proofErr w:type="spellEnd"/>
      <w:r>
        <w:t xml:space="preserve"> = {</w:t>
      </w:r>
    </w:p>
    <w:p w14:paraId="193875E6" w14:textId="77777777" w:rsidR="00CF0077" w:rsidRPr="00CF0077" w:rsidRDefault="00CF0077" w:rsidP="00CF0077">
      <w:pPr>
        <w:rPr>
          <w:lang w:val="it-IT"/>
        </w:rPr>
      </w:pPr>
      <w:r>
        <w:t xml:space="preserve">  </w:t>
      </w:r>
      <w:r w:rsidRPr="00CF0077">
        <w:rPr>
          <w:lang w:val="it-IT"/>
        </w:rPr>
        <w:t>'region': region,</w:t>
      </w:r>
    </w:p>
    <w:p w14:paraId="260FC0F0" w14:textId="77777777" w:rsidR="00CF0077" w:rsidRPr="00CF0077" w:rsidRDefault="00CF0077" w:rsidP="00CF0077">
      <w:pPr>
        <w:rPr>
          <w:lang w:val="it-IT"/>
        </w:rPr>
      </w:pPr>
      <w:r w:rsidRPr="00CF0077">
        <w:rPr>
          <w:lang w:val="it-IT"/>
        </w:rPr>
        <w:t xml:space="preserve">  'dimensions': 600,</w:t>
      </w:r>
    </w:p>
    <w:p w14:paraId="45697C7F" w14:textId="77777777" w:rsidR="00CF0077" w:rsidRPr="00CF0077" w:rsidRDefault="00CF0077" w:rsidP="00CF0077">
      <w:pPr>
        <w:rPr>
          <w:lang w:val="it-IT"/>
        </w:rPr>
      </w:pPr>
      <w:r w:rsidRPr="00CF0077">
        <w:rPr>
          <w:lang w:val="it-IT"/>
        </w:rPr>
        <w:t xml:space="preserve">  'crs': 'EPSG:3857',</w:t>
      </w:r>
    </w:p>
    <w:p w14:paraId="7AD9EEA6" w14:textId="77777777" w:rsidR="00CF0077" w:rsidRDefault="00CF0077" w:rsidP="00CF0077">
      <w:r w:rsidRPr="00CF0077">
        <w:rPr>
          <w:lang w:val="it-IT"/>
        </w:rPr>
        <w:t xml:space="preserve">  </w:t>
      </w:r>
      <w:r>
        <w:t>'</w:t>
      </w:r>
      <w:proofErr w:type="spellStart"/>
      <w:r>
        <w:t>framesPerSecond</w:t>
      </w:r>
      <w:proofErr w:type="spellEnd"/>
      <w:r>
        <w:t>': 10,</w:t>
      </w:r>
    </w:p>
    <w:p w14:paraId="15A54055" w14:textId="77777777" w:rsidR="00CF0077" w:rsidRDefault="00CF0077" w:rsidP="00CF0077">
      <w:r>
        <w:t xml:space="preserve">  'format': 'gif'</w:t>
      </w:r>
    </w:p>
    <w:p w14:paraId="7FA1B140" w14:textId="77777777" w:rsidR="00CF0077" w:rsidRDefault="00CF0077" w:rsidP="00CF0077">
      <w:r>
        <w:t>};</w:t>
      </w:r>
    </w:p>
    <w:p w14:paraId="7919E32D" w14:textId="77777777" w:rsidR="00CF0077" w:rsidRDefault="00CF0077" w:rsidP="00CF0077"/>
    <w:p w14:paraId="712D2A28" w14:textId="77777777" w:rsidR="00CF0077" w:rsidRDefault="00CF0077" w:rsidP="00CF0077">
      <w:r>
        <w:t>// Print the GIF URL to the console.</w:t>
      </w:r>
    </w:p>
    <w:p w14:paraId="6CB747A0" w14:textId="77777777" w:rsidR="00CF0077" w:rsidRDefault="00CF0077" w:rsidP="00CF0077">
      <w:r>
        <w:t>print(</w:t>
      </w:r>
      <w:proofErr w:type="spellStart"/>
      <w:r>
        <w:t>rgbVis.getVideoThumbURL</w:t>
      </w:r>
      <w:proofErr w:type="spellEnd"/>
      <w:r>
        <w:t>(</w:t>
      </w:r>
      <w:proofErr w:type="spellStart"/>
      <w:r>
        <w:t>gifParams</w:t>
      </w:r>
      <w:proofErr w:type="spellEnd"/>
      <w:r>
        <w:t>));</w:t>
      </w:r>
    </w:p>
    <w:p w14:paraId="4E43B225" w14:textId="77777777" w:rsidR="00CF0077" w:rsidRDefault="00CF0077" w:rsidP="00CF0077"/>
    <w:p w14:paraId="16161A5F" w14:textId="77777777" w:rsidR="00CF0077" w:rsidRDefault="00CF0077" w:rsidP="00CF0077">
      <w:r>
        <w:t>// Render the GIF animation in the console.</w:t>
      </w:r>
    </w:p>
    <w:p w14:paraId="3EAD3A4D" w14:textId="68FE7BB0" w:rsidR="00755448" w:rsidRDefault="00CF0077" w:rsidP="00CF0077">
      <w:r>
        <w:t>print(</w:t>
      </w:r>
      <w:proofErr w:type="spellStart"/>
      <w:r>
        <w:t>ui.Thumbnail</w:t>
      </w:r>
      <w:proofErr w:type="spellEnd"/>
      <w:r>
        <w:t>(</w:t>
      </w:r>
      <w:proofErr w:type="spellStart"/>
      <w:r>
        <w:t>rgbVis</w:t>
      </w:r>
      <w:proofErr w:type="spellEnd"/>
      <w:r>
        <w:t xml:space="preserve">, </w:t>
      </w:r>
      <w:proofErr w:type="spellStart"/>
      <w:r>
        <w:t>gifParams</w:t>
      </w:r>
      <w:proofErr w:type="spellEnd"/>
      <w:r>
        <w:t>));</w:t>
      </w:r>
    </w:p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jc0MjMzsrQwMzVV0lEKTi0uzszPAykwrAUAMwuwVSwAAAA="/>
  </w:docVars>
  <w:rsids>
    <w:rsidRoot w:val="00A273AF"/>
    <w:rsid w:val="0037746C"/>
    <w:rsid w:val="00755448"/>
    <w:rsid w:val="00833DB8"/>
    <w:rsid w:val="00A273AF"/>
    <w:rsid w:val="00C34F95"/>
    <w:rsid w:val="00CF0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DCA98B7F-10F4-4952-93CB-E7874F231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0</Words>
  <Characters>2454</Characters>
  <Application>Microsoft Office Word</Application>
  <DocSecurity>0</DocSecurity>
  <Lines>20</Lines>
  <Paragraphs>5</Paragraphs>
  <ScaleCrop>false</ScaleCrop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12:00Z</dcterms:created>
  <dcterms:modified xsi:type="dcterms:W3CDTF">2021-03-14T23:12:00Z</dcterms:modified>
</cp:coreProperties>
</file>